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0C80" w:rsidRPr="00D4751F" w:rsidRDefault="00080C80" w:rsidP="00080C80">
      <w:pPr>
        <w:jc w:val="center"/>
        <w:rPr>
          <w:b/>
          <w:color w:val="1003BD"/>
          <w:sz w:val="40"/>
          <w:szCs w:val="40"/>
          <w:lang w:val="en-CA"/>
        </w:rPr>
      </w:pPr>
      <w:r w:rsidRPr="00D4751F">
        <w:rPr>
          <w:b/>
          <w:color w:val="1003BD"/>
          <w:sz w:val="40"/>
          <w:szCs w:val="40"/>
          <w:lang w:val="en-CA"/>
        </w:rPr>
        <w:t>SET SHARING GOALS</w:t>
      </w:r>
    </w:p>
    <w:p w:rsidR="00080C80" w:rsidRPr="00A37FF6" w:rsidRDefault="00080C80" w:rsidP="00080C80">
      <w:pPr>
        <w:jc w:val="center"/>
        <w:rPr>
          <w:b/>
          <w:color w:val="7030A0"/>
          <w:sz w:val="40"/>
          <w:szCs w:val="40"/>
          <w:lang w:val="en-CA"/>
        </w:rPr>
      </w:pPr>
    </w:p>
    <w:tbl>
      <w:tblPr>
        <w:tblStyle w:val="TableGrid"/>
        <w:tblW w:w="0" w:type="auto"/>
        <w:tblLook w:val="04A0"/>
      </w:tblPr>
      <w:tblGrid>
        <w:gridCol w:w="7338"/>
        <w:gridCol w:w="2238"/>
      </w:tblGrid>
      <w:tr w:rsidR="00080C80" w:rsidRPr="00A37FF6" w:rsidTr="00BA7B6D">
        <w:tc>
          <w:tcPr>
            <w:tcW w:w="7338" w:type="dxa"/>
          </w:tcPr>
          <w:p w:rsidR="00080C80" w:rsidRPr="00D4751F" w:rsidRDefault="00080C80" w:rsidP="00BA7B6D">
            <w:pPr>
              <w:rPr>
                <w:sz w:val="32"/>
                <w:szCs w:val="32"/>
                <w:lang w:val="en-CA"/>
              </w:rPr>
            </w:pPr>
            <w:r w:rsidRPr="00D4751F">
              <w:rPr>
                <w:sz w:val="32"/>
                <w:szCs w:val="32"/>
                <w:lang w:val="en-CA"/>
              </w:rPr>
              <w:t xml:space="preserve">GOALS TO BE SET </w:t>
            </w:r>
          </w:p>
        </w:tc>
        <w:tc>
          <w:tcPr>
            <w:tcW w:w="2238" w:type="dxa"/>
          </w:tcPr>
          <w:p w:rsidR="00080C80" w:rsidRPr="00D4751F" w:rsidRDefault="00080C80" w:rsidP="00BA7B6D">
            <w:pPr>
              <w:rPr>
                <w:sz w:val="32"/>
                <w:szCs w:val="32"/>
                <w:lang w:val="en-CA"/>
              </w:rPr>
            </w:pPr>
            <w:r w:rsidRPr="00D4751F">
              <w:rPr>
                <w:sz w:val="32"/>
                <w:szCs w:val="32"/>
                <w:lang w:val="en-CA"/>
              </w:rPr>
              <w:t>DATE MET</w:t>
            </w: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Pr="00A37FF6" w:rsidRDefault="00080C80" w:rsidP="00BA7B6D">
            <w:pPr>
              <w:rPr>
                <w:b/>
                <w:lang w:val="en-CA"/>
              </w:rPr>
            </w:pPr>
            <w:r w:rsidRPr="00A37FF6">
              <w:rPr>
                <w:b/>
                <w:lang w:val="en-CA"/>
              </w:rPr>
              <w:t>Names of People I Will Learn:</w:t>
            </w: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Pr="00A37FF6" w:rsidRDefault="00080C80" w:rsidP="00BA7B6D">
            <w:pPr>
              <w:rPr>
                <w:b/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  <w:r w:rsidRPr="00A37FF6">
              <w:rPr>
                <w:b/>
                <w:lang w:val="en-CA"/>
              </w:rPr>
              <w:t>Those I Will Call, Visit, Or Write:</w:t>
            </w: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Pr="00A37FF6" w:rsidRDefault="00080C80" w:rsidP="00BA7B6D">
            <w:pPr>
              <w:rPr>
                <w:b/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  <w:r w:rsidRPr="00A37FF6">
              <w:rPr>
                <w:b/>
                <w:lang w:val="en-CA"/>
              </w:rPr>
              <w:t>People I Will Invite Or Take Out:</w:t>
            </w: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  <w:tr w:rsidR="00080C80" w:rsidTr="00BA7B6D">
        <w:tc>
          <w:tcPr>
            <w:tcW w:w="73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  <w:tc>
          <w:tcPr>
            <w:tcW w:w="2238" w:type="dxa"/>
          </w:tcPr>
          <w:p w:rsidR="00080C80" w:rsidRDefault="00080C80" w:rsidP="00BA7B6D">
            <w:pPr>
              <w:rPr>
                <w:lang w:val="en-CA"/>
              </w:rPr>
            </w:pPr>
          </w:p>
        </w:tc>
      </w:tr>
    </w:tbl>
    <w:p w:rsidR="00D4751F" w:rsidRDefault="00D4751F" w:rsidP="00D4751F">
      <w:pPr>
        <w:jc w:val="center"/>
      </w:pPr>
    </w:p>
    <w:p w:rsidR="003C38FC" w:rsidRPr="00D4751F" w:rsidRDefault="00D4751F" w:rsidP="00D4751F">
      <w:pPr>
        <w:jc w:val="center"/>
        <w:rPr>
          <w:color w:val="1003BD"/>
          <w:sz w:val="36"/>
          <w:szCs w:val="36"/>
        </w:rPr>
      </w:pPr>
      <w:hyperlink r:id="rId4" w:history="1">
        <w:r w:rsidRPr="00D4751F">
          <w:rPr>
            <w:rStyle w:val="Hyperlink"/>
            <w:color w:val="1003BD"/>
            <w:sz w:val="36"/>
            <w:szCs w:val="36"/>
          </w:rPr>
          <w:t>QUESTIONS GOD.COM</w:t>
        </w:r>
      </w:hyperlink>
    </w:p>
    <w:sectPr w:rsidR="003C38FC" w:rsidRPr="00D4751F" w:rsidSect="003C38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QxMjW2MDEwMbMwtDBQ0lEKTi0uzszPAykwrAUAoWhQACwAAAA="/>
  </w:docVars>
  <w:rsids>
    <w:rsidRoot w:val="00080C80"/>
    <w:rsid w:val="00080C80"/>
    <w:rsid w:val="00270E3F"/>
    <w:rsid w:val="003C38FC"/>
    <w:rsid w:val="004B3BD8"/>
    <w:rsid w:val="0095404D"/>
    <w:rsid w:val="009F2349"/>
    <w:rsid w:val="00CF229E"/>
    <w:rsid w:val="00D475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="Times New Roman"/>
        <w:color w:val="000000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C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0C8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4751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questionsgo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2</cp:revision>
  <dcterms:created xsi:type="dcterms:W3CDTF">2021-10-04T17:37:00Z</dcterms:created>
  <dcterms:modified xsi:type="dcterms:W3CDTF">2023-02-21T03:58:00Z</dcterms:modified>
</cp:coreProperties>
</file>